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4-09-20</w:t>
      </w:r>
      <w:r>
        <w:t xml:space="preserve"> </w:t>
      </w:r>
      <w:r>
        <w:t xml:space="preserve">06:14:42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451937befb61a7886b03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4-09-20T06:14:48Z</dcterms:created>
  <dcterms:modified xsi:type="dcterms:W3CDTF">2024-09-20T06:14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4-09-20 06:14:42</vt:lpwstr>
  </property>
</Properties>
</file>